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F152F6" w14:textId="77777777" w:rsidR="00326A70" w:rsidRPr="00422B72" w:rsidRDefault="00CD5C7C" w:rsidP="006B7568">
      <w:pPr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CS222  </w:t>
      </w:r>
      <w:r w:rsidR="003C1A86" w:rsidRPr="00422B72">
        <w:rPr>
          <w:rFonts w:ascii="Cambria" w:hAnsi="Cambria" w:cs="Times New Roman"/>
          <w:sz w:val="30"/>
          <w:szCs w:val="30"/>
        </w:rPr>
        <w:t>-</w:t>
      </w:r>
      <w:r w:rsidRPr="00422B72">
        <w:rPr>
          <w:rFonts w:ascii="Cambria" w:hAnsi="Cambria" w:cs="Times New Roman"/>
          <w:sz w:val="30"/>
          <w:szCs w:val="30"/>
        </w:rPr>
        <w:t xml:space="preserve"> Algorithm Design</w:t>
      </w:r>
    </w:p>
    <w:p w14:paraId="710866AE" w14:textId="77777777" w:rsidR="00F65B89" w:rsidRPr="00422B72" w:rsidRDefault="003C1A86" w:rsidP="00F65B89">
      <w:pPr>
        <w:ind w:left="5760"/>
        <w:jc w:val="center"/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Dr. Arpita Korwar</w:t>
      </w:r>
    </w:p>
    <w:p w14:paraId="4F12B331" w14:textId="3C61494B" w:rsidR="003C5C64" w:rsidRPr="00422B72" w:rsidRDefault="009D3A79" w:rsidP="00F65B89">
      <w:pPr>
        <w:rPr>
          <w:rFonts w:ascii="Cambria" w:hAnsi="Cambria" w:cs="Times New Roman"/>
          <w:i/>
          <w:iCs/>
          <w:sz w:val="30"/>
          <w:szCs w:val="30"/>
        </w:rPr>
      </w:pPr>
      <w:r w:rsidRPr="00422B72">
        <w:rPr>
          <w:rFonts w:ascii="Cambria" w:hAnsi="Cambria"/>
          <w:i/>
          <w:iCs/>
          <w:sz w:val="30"/>
          <w:szCs w:val="30"/>
        </w:rPr>
        <w:t>Assignment 5 - Multiplication and Repeated Squaring</w:t>
      </w:r>
    </w:p>
    <w:p w14:paraId="1B7141DC" w14:textId="77777777" w:rsidR="00376545" w:rsidRPr="00422B72" w:rsidRDefault="00376545" w:rsidP="00F65B89">
      <w:p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Authors :  </w:t>
      </w:r>
    </w:p>
    <w:p w14:paraId="62F84D57" w14:textId="77777777" w:rsidR="00376545" w:rsidRPr="00422B72" w:rsidRDefault="00BF0E05" w:rsidP="00376545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Prakhar Mathur  </w:t>
      </w:r>
      <w:r w:rsidR="00CC0410" w:rsidRPr="00422B72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6328</w:t>
      </w:r>
    </w:p>
    <w:p w14:paraId="6ABBFA30" w14:textId="6A00C734" w:rsidR="00830518" w:rsidRPr="00422B72" w:rsidRDefault="00830518" w:rsidP="00830518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 xml:space="preserve">Sanjay Marreddi </w:t>
      </w:r>
      <w:r w:rsidR="00884F6A">
        <w:rPr>
          <w:rFonts w:ascii="Cambria" w:hAnsi="Cambria" w:cs="Times New Roman"/>
          <w:sz w:val="30"/>
          <w:szCs w:val="30"/>
        </w:rPr>
        <w:t xml:space="preserve"> </w:t>
      </w:r>
      <w:r w:rsidRPr="00422B72">
        <w:rPr>
          <w:rFonts w:ascii="Cambria" w:hAnsi="Cambria" w:cs="Times New Roman"/>
          <w:sz w:val="30"/>
          <w:szCs w:val="30"/>
        </w:rPr>
        <w:t>1904119</w:t>
      </w:r>
    </w:p>
    <w:p w14:paraId="4879FFBE" w14:textId="77777777" w:rsidR="004C7484" w:rsidRPr="00422B72" w:rsidRDefault="00BF0E05" w:rsidP="003A13B6">
      <w:pPr>
        <w:pStyle w:val="ListParagraph"/>
        <w:numPr>
          <w:ilvl w:val="0"/>
          <w:numId w:val="3"/>
        </w:numPr>
        <w:rPr>
          <w:rFonts w:ascii="Cambria" w:hAnsi="Cambria" w:cs="Times New Roman"/>
          <w:sz w:val="30"/>
          <w:szCs w:val="30"/>
        </w:rPr>
      </w:pPr>
      <w:r w:rsidRPr="00422B72">
        <w:rPr>
          <w:rFonts w:ascii="Cambria" w:hAnsi="Cambria" w:cs="Times New Roman"/>
          <w:sz w:val="30"/>
          <w:szCs w:val="30"/>
        </w:rPr>
        <w:t>Rishabh Tripathi 1904</w:t>
      </w:r>
      <w:r w:rsidR="00CC0410" w:rsidRPr="00422B72">
        <w:rPr>
          <w:rFonts w:ascii="Cambria" w:hAnsi="Cambria" w:cs="Times New Roman"/>
          <w:sz w:val="30"/>
          <w:szCs w:val="30"/>
        </w:rPr>
        <w:t>1</w:t>
      </w:r>
      <w:r w:rsidRPr="00422B72">
        <w:rPr>
          <w:rFonts w:ascii="Cambria" w:hAnsi="Cambria" w:cs="Times New Roman"/>
          <w:sz w:val="30"/>
          <w:szCs w:val="30"/>
        </w:rPr>
        <w:t>2</w:t>
      </w:r>
      <w:r w:rsidR="00CC0410" w:rsidRPr="00422B72">
        <w:rPr>
          <w:rFonts w:ascii="Cambria" w:hAnsi="Cambria" w:cs="Times New Roman"/>
          <w:sz w:val="30"/>
          <w:szCs w:val="30"/>
        </w:rPr>
        <w:t>9</w:t>
      </w:r>
    </w:p>
    <w:p w14:paraId="0B5502FA" w14:textId="77777777" w:rsidR="003A13B6" w:rsidRPr="00422B72" w:rsidRDefault="003A13B6" w:rsidP="003A13B6">
      <w:pPr>
        <w:pStyle w:val="ListParagraph"/>
        <w:rPr>
          <w:rFonts w:ascii="Cambria" w:hAnsi="Cambria" w:cs="Times New Roman"/>
          <w:sz w:val="30"/>
          <w:szCs w:val="30"/>
        </w:rPr>
      </w:pPr>
    </w:p>
    <w:p w14:paraId="575FFA53" w14:textId="50525DF9" w:rsidR="004C7484" w:rsidRPr="00422B72" w:rsidRDefault="00422B72" w:rsidP="003A13B6">
      <w:pPr>
        <w:jc w:val="center"/>
        <w:rPr>
          <w:rFonts w:ascii="Cambria" w:hAnsi="Cambria" w:cs="Times New Roman"/>
          <w:i/>
          <w:iCs/>
          <w:sz w:val="30"/>
          <w:szCs w:val="30"/>
        </w:rPr>
      </w:pPr>
      <w:r w:rsidRPr="00422B72">
        <w:rPr>
          <w:rFonts w:ascii="Cambria" w:hAnsi="Cambria" w:cs="Times New Roman"/>
          <w:i/>
          <w:iCs/>
          <w:sz w:val="30"/>
          <w:szCs w:val="30"/>
        </w:rPr>
        <w:t>Problem Statement</w:t>
      </w:r>
    </w:p>
    <w:p w14:paraId="48A81AE0" w14:textId="6687B41F" w:rsidR="00A60FFA" w:rsidRPr="00422B72" w:rsidRDefault="00422B72" w:rsidP="009D3A79">
      <w:pPr>
        <w:pStyle w:val="ListParagraph"/>
        <w:rPr>
          <w:rFonts w:ascii="Cambria" w:eastAsiaTheme="minorEastAsia" w:hAnsi="Cambria" w:cs="Times New Roman"/>
          <w:sz w:val="30"/>
          <w:szCs w:val="30"/>
        </w:rPr>
      </w:pPr>
      <w:r w:rsidRPr="00422B72">
        <w:rPr>
          <w:rFonts w:ascii="Cambria" w:eastAsiaTheme="minorEastAsia" w:hAnsi="Cambria" w:cs="Times New Roman"/>
          <w:noProof/>
          <w:sz w:val="30"/>
          <w:szCs w:val="30"/>
        </w:rPr>
        <w:drawing>
          <wp:inline distT="0" distB="0" distL="0" distR="0" wp14:anchorId="269E9433" wp14:editId="0645B4BC">
            <wp:extent cx="4933507" cy="2305685"/>
            <wp:effectExtent l="190500" t="190500" r="191135" b="189865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3699" cy="2305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15F4C8" w14:textId="38AD8BD5" w:rsidR="00422B72" w:rsidRPr="00422B72" w:rsidRDefault="00422B72" w:rsidP="00422B72">
      <w:pPr>
        <w:rPr>
          <w:rFonts w:ascii="Cambria" w:eastAsiaTheme="minorEastAsia" w:hAnsi="Cambria" w:cs="Times New Roman"/>
          <w:sz w:val="30"/>
          <w:szCs w:val="30"/>
        </w:rPr>
      </w:pPr>
      <w:r w:rsidRPr="00422B72">
        <w:rPr>
          <w:rFonts w:ascii="Cambria" w:eastAsiaTheme="minorEastAsia" w:hAnsi="Cambria" w:cs="Times New Roman"/>
          <w:sz w:val="30"/>
          <w:szCs w:val="30"/>
        </w:rPr>
        <w:t>Here is the Sample Input and Output:</w:t>
      </w:r>
      <w:r w:rsidRPr="00422B72">
        <w:rPr>
          <w:rFonts w:ascii="Cambria" w:eastAsiaTheme="minorEastAsia" w:hAnsi="Cambria" w:cs="Times New Roman"/>
          <w:noProof/>
          <w:sz w:val="30"/>
          <w:szCs w:val="30"/>
        </w:rPr>
        <w:drawing>
          <wp:inline distT="0" distB="0" distL="0" distR="0" wp14:anchorId="4EE721C4" wp14:editId="1B41718A">
            <wp:extent cx="3848637" cy="1000265"/>
            <wp:effectExtent l="152400" t="152400" r="361950" b="37147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1000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DA35E7" w14:textId="2CA90F0B" w:rsidR="00422B72" w:rsidRPr="00422B72" w:rsidRDefault="00422B72" w:rsidP="00422B72">
      <w:pPr>
        <w:pStyle w:val="ListParagraph"/>
        <w:numPr>
          <w:ilvl w:val="0"/>
          <w:numId w:val="10"/>
        </w:numPr>
        <w:rPr>
          <w:rFonts w:ascii="Cambria" w:eastAsiaTheme="minorEastAsia" w:hAnsi="Cambria" w:cs="Times New Roman"/>
          <w:sz w:val="30"/>
          <w:szCs w:val="30"/>
        </w:rPr>
      </w:pPr>
      <w:r w:rsidRPr="00422B72">
        <w:rPr>
          <w:rFonts w:ascii="Cambria" w:eastAsiaTheme="minorEastAsia" w:hAnsi="Cambria" w:cs="Times New Roman"/>
          <w:sz w:val="30"/>
          <w:szCs w:val="30"/>
        </w:rPr>
        <w:t xml:space="preserve">The time complexity of </w:t>
      </w:r>
      <w:r w:rsidRPr="00193EDC">
        <w:rPr>
          <w:rFonts w:ascii="Cambria" w:eastAsiaTheme="minorEastAsia" w:hAnsi="Cambria" w:cs="Times New Roman"/>
          <w:i/>
          <w:iCs/>
          <w:sz w:val="30"/>
          <w:szCs w:val="30"/>
        </w:rPr>
        <w:t>multiply(</w:t>
      </w:r>
      <w:proofErr w:type="spellStart"/>
      <w:r w:rsidRPr="00193EDC">
        <w:rPr>
          <w:rFonts w:ascii="Cambria" w:eastAsiaTheme="minorEastAsia" w:hAnsi="Cambria" w:cs="Times New Roman"/>
          <w:i/>
          <w:iCs/>
          <w:sz w:val="30"/>
          <w:szCs w:val="30"/>
        </w:rPr>
        <w:t>x,y</w:t>
      </w:r>
      <w:proofErr w:type="spellEnd"/>
      <w:r w:rsidRPr="00193EDC">
        <w:rPr>
          <w:rFonts w:ascii="Cambria" w:eastAsiaTheme="minorEastAsia" w:hAnsi="Cambria" w:cs="Times New Roman"/>
          <w:i/>
          <w:iCs/>
          <w:sz w:val="30"/>
          <w:szCs w:val="30"/>
        </w:rPr>
        <w:t>)</w:t>
      </w:r>
      <w:r w:rsidRPr="00422B72">
        <w:rPr>
          <w:rFonts w:ascii="Cambria" w:eastAsiaTheme="minorEastAsia" w:hAnsi="Cambria" w:cs="Times New Roman"/>
          <w:sz w:val="30"/>
          <w:szCs w:val="30"/>
        </w:rPr>
        <w:t xml:space="preserve"> </w:t>
      </w:r>
      <w:r>
        <w:rPr>
          <w:rFonts w:ascii="Cambria" w:eastAsiaTheme="minorEastAsia" w:hAnsi="Cambria" w:cs="Times New Roman"/>
          <w:sz w:val="30"/>
          <w:szCs w:val="30"/>
        </w:rPr>
        <w:t xml:space="preserve">        </w:t>
      </w:r>
      <w:r w:rsidRPr="00422B72">
        <w:rPr>
          <w:rFonts w:ascii="Cambria" w:eastAsiaTheme="minorEastAsia" w:hAnsi="Cambria" w:cs="Times New Roman"/>
          <w:sz w:val="30"/>
          <w:szCs w:val="30"/>
        </w:rPr>
        <w:t>:</w:t>
      </w:r>
      <m:oMath>
        <m:r>
          <w:rPr>
            <w:rFonts w:ascii="Cambria Math" w:eastAsiaTheme="minorEastAsia" w:hAnsi="Cambria Math" w:cs="Times New Roman"/>
            <w:sz w:val="30"/>
            <w:szCs w:val="30"/>
          </w:rPr>
          <m:t xml:space="preserve"> </m:t>
        </m:r>
        <m:r>
          <w:rPr>
            <w:rFonts w:ascii="Cambria Math" w:eastAsiaTheme="minorEastAsia" w:hAnsi="Cambria Math" w:cs="Times New Roman"/>
            <w:sz w:val="30"/>
            <w:szCs w:val="30"/>
          </w:rPr>
          <m:t xml:space="preserve"> </m:t>
        </m:r>
        <m:r>
          <m:rPr>
            <m:sty m:val="bi"/>
          </m:rPr>
          <w:rPr>
            <w:rFonts w:ascii="Cambria Math" w:eastAsiaTheme="minorEastAsia" w:hAnsi="Cambria Math" w:cs="Times New Roman"/>
            <w:sz w:val="30"/>
            <w:szCs w:val="30"/>
          </w:rPr>
          <m:t>O(</m:t>
        </m:r>
        <m:func>
          <m:funcPr>
            <m:ctrlPr>
              <w:rPr>
                <w:rFonts w:ascii="Cambria Math" w:eastAsiaTheme="minorEastAsia" w:hAnsi="Cambria Math" w:cs="Times New Roman"/>
                <w:b/>
                <w:bCs/>
                <w:i/>
                <w:sz w:val="30"/>
                <w:szCs w:val="30"/>
              </w:rPr>
            </m:ctrlPr>
          </m:funcPr>
          <m:fNam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30"/>
                <w:szCs w:val="30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  <w:sz w:val="30"/>
                    <w:szCs w:val="30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30"/>
                    <w:szCs w:val="30"/>
                  </w:rPr>
                  <m:t>x</m:t>
                </m:r>
              </m:e>
            </m:d>
          </m:e>
        </m:func>
        <m:r>
          <m:rPr>
            <m:sty m:val="bi"/>
          </m:rPr>
          <w:rPr>
            <w:rFonts w:ascii="Cambria Math" w:eastAsiaTheme="minorEastAsia" w:hAnsi="Cambria Math" w:cs="Times New Roman"/>
            <w:sz w:val="30"/>
            <w:szCs w:val="30"/>
          </w:rPr>
          <m:t>×</m:t>
        </m:r>
        <m:func>
          <m:funcPr>
            <m:ctrlPr>
              <w:rPr>
                <w:rFonts w:ascii="Cambria Math" w:eastAsiaTheme="minorEastAsia" w:hAnsi="Cambria Math" w:cs="Times New Roman"/>
                <w:b/>
                <w:bCs/>
                <w:i/>
                <w:sz w:val="30"/>
                <w:szCs w:val="30"/>
              </w:rPr>
            </m:ctrlPr>
          </m:funcPr>
          <m:fName>
            <m:r>
              <m:rPr>
                <m:sty m:val="bi"/>
              </m:rPr>
              <w:rPr>
                <w:rFonts w:ascii="Cambria Math" w:eastAsiaTheme="minorEastAsia" w:hAnsi="Cambria Math" w:cs="Times New Roman"/>
                <w:sz w:val="30"/>
                <w:szCs w:val="30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  <w:sz w:val="30"/>
                    <w:szCs w:val="30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  <w:sz w:val="30"/>
                    <w:szCs w:val="30"/>
                  </w:rPr>
                  <m:t>y</m:t>
                </m:r>
              </m:e>
            </m:d>
          </m:e>
        </m:func>
        <m:r>
          <m:rPr>
            <m:sty m:val="bi"/>
          </m:rPr>
          <w:rPr>
            <w:rFonts w:ascii="Cambria Math" w:eastAsiaTheme="minorEastAsia" w:hAnsi="Cambria Math" w:cs="Times New Roman"/>
            <w:sz w:val="30"/>
            <w:szCs w:val="30"/>
          </w:rPr>
          <m:t>)</m:t>
        </m:r>
      </m:oMath>
    </w:p>
    <w:p w14:paraId="12457CEB" w14:textId="335E75E9" w:rsidR="00422B72" w:rsidRPr="00422B72" w:rsidRDefault="00422B72" w:rsidP="00422B72">
      <w:pPr>
        <w:pStyle w:val="ListParagraph"/>
        <w:numPr>
          <w:ilvl w:val="0"/>
          <w:numId w:val="10"/>
        </w:numPr>
        <w:rPr>
          <w:rFonts w:ascii="Cambria" w:eastAsiaTheme="minorEastAsia" w:hAnsi="Cambria" w:cs="Times New Roman"/>
          <w:sz w:val="30"/>
          <w:szCs w:val="30"/>
        </w:rPr>
      </w:pPr>
      <w:r w:rsidRPr="00422B72">
        <w:rPr>
          <w:rFonts w:ascii="Cambria" w:eastAsiaTheme="minorEastAsia" w:hAnsi="Cambria" w:cs="Times New Roman"/>
          <w:sz w:val="30"/>
          <w:szCs w:val="30"/>
        </w:rPr>
        <w:t>The time complexity o</w:t>
      </w:r>
      <w:r w:rsidRPr="00422B72">
        <w:rPr>
          <w:rFonts w:ascii="Cambria" w:eastAsiaTheme="minorEastAsia" w:hAnsi="Cambria" w:cs="Times New Roman"/>
          <w:sz w:val="30"/>
          <w:szCs w:val="30"/>
        </w:rPr>
        <w:t xml:space="preserve">f </w:t>
      </w:r>
      <w:r w:rsidRPr="00193EDC">
        <w:rPr>
          <w:rFonts w:ascii="Cambria" w:eastAsiaTheme="minorEastAsia" w:hAnsi="Cambria" w:cs="Times New Roman"/>
          <w:i/>
          <w:iCs/>
          <w:sz w:val="30"/>
          <w:szCs w:val="30"/>
        </w:rPr>
        <w:t>exponential</w:t>
      </w:r>
      <w:r w:rsidRPr="00193EDC">
        <w:rPr>
          <w:rFonts w:ascii="Cambria" w:eastAsiaTheme="minorEastAsia" w:hAnsi="Cambria" w:cs="Times New Roman"/>
          <w:i/>
          <w:iCs/>
          <w:sz w:val="30"/>
          <w:szCs w:val="30"/>
        </w:rPr>
        <w:t>(</w:t>
      </w:r>
      <w:proofErr w:type="spellStart"/>
      <w:r w:rsidRPr="00193EDC">
        <w:rPr>
          <w:rFonts w:ascii="Cambria" w:eastAsiaTheme="minorEastAsia" w:hAnsi="Cambria" w:cs="Times New Roman"/>
          <w:i/>
          <w:iCs/>
          <w:sz w:val="30"/>
          <w:szCs w:val="30"/>
        </w:rPr>
        <w:t>a</w:t>
      </w:r>
      <w:r w:rsidRPr="00193EDC">
        <w:rPr>
          <w:rFonts w:ascii="Cambria" w:eastAsiaTheme="minorEastAsia" w:hAnsi="Cambria" w:cs="Times New Roman"/>
          <w:i/>
          <w:iCs/>
          <w:sz w:val="30"/>
          <w:szCs w:val="30"/>
        </w:rPr>
        <w:t>,</w:t>
      </w:r>
      <w:r w:rsidRPr="00193EDC">
        <w:rPr>
          <w:rFonts w:ascii="Cambria" w:eastAsiaTheme="minorEastAsia" w:hAnsi="Cambria" w:cs="Times New Roman"/>
          <w:i/>
          <w:iCs/>
          <w:sz w:val="30"/>
          <w:szCs w:val="30"/>
        </w:rPr>
        <w:t>b</w:t>
      </w:r>
      <w:proofErr w:type="spellEnd"/>
      <w:r w:rsidRPr="00193EDC">
        <w:rPr>
          <w:rFonts w:ascii="Cambria" w:eastAsiaTheme="minorEastAsia" w:hAnsi="Cambria" w:cs="Times New Roman"/>
          <w:i/>
          <w:iCs/>
          <w:sz w:val="30"/>
          <w:szCs w:val="30"/>
        </w:rPr>
        <w:t>)</w:t>
      </w:r>
      <w:r w:rsidRPr="00422B72">
        <w:rPr>
          <w:rFonts w:ascii="Cambria" w:eastAsiaTheme="minorEastAsia" w:hAnsi="Cambria" w:cs="Times New Roman"/>
          <w:sz w:val="30"/>
          <w:szCs w:val="30"/>
        </w:rPr>
        <w:t xml:space="preserve">  :</w:t>
      </w:r>
      <m:oMath>
        <m:r>
          <w:rPr>
            <w:rFonts w:ascii="Cambria Math" w:eastAsiaTheme="minorEastAsia" w:hAnsi="Cambria Math" w:cs="Times New Roman"/>
            <w:sz w:val="30"/>
            <w:szCs w:val="30"/>
          </w:rPr>
          <m:t xml:space="preserve">  </m:t>
        </m:r>
        <m:r>
          <m:rPr>
            <m:sty m:val="bi"/>
          </m:rPr>
          <w:rPr>
            <w:rFonts w:ascii="Cambria Math" w:eastAsiaTheme="minorEastAsia" w:hAnsi="Cambria Math" w:cs="Times New Roman"/>
            <w:sz w:val="30"/>
            <w:szCs w:val="30"/>
          </w:rPr>
          <m:t>O(log⁡(b))</m:t>
        </m:r>
      </m:oMath>
    </w:p>
    <w:p w14:paraId="17C8ED54" w14:textId="77777777" w:rsidR="00422B72" w:rsidRPr="00422B72" w:rsidRDefault="00422B72" w:rsidP="00422B72">
      <w:pPr>
        <w:rPr>
          <w:rFonts w:ascii="Cambria" w:eastAsiaTheme="minorEastAsia" w:hAnsi="Cambria" w:cs="Times New Roman"/>
          <w:sz w:val="30"/>
          <w:szCs w:val="30"/>
        </w:rPr>
      </w:pPr>
    </w:p>
    <w:sectPr w:rsidR="00422B72" w:rsidRPr="00422B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4912B0"/>
    <w:multiLevelType w:val="hybridMultilevel"/>
    <w:tmpl w:val="CB669E7A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7074DE2"/>
    <w:multiLevelType w:val="hybridMultilevel"/>
    <w:tmpl w:val="217C0B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5C7F15"/>
    <w:multiLevelType w:val="hybridMultilevel"/>
    <w:tmpl w:val="384C4408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42739B"/>
    <w:multiLevelType w:val="hybridMultilevel"/>
    <w:tmpl w:val="A832FD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F1652DC"/>
    <w:multiLevelType w:val="hybridMultilevel"/>
    <w:tmpl w:val="3366551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E718A4"/>
    <w:multiLevelType w:val="hybridMultilevel"/>
    <w:tmpl w:val="233E53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4D2256"/>
    <w:multiLevelType w:val="hybridMultilevel"/>
    <w:tmpl w:val="2C181ECE"/>
    <w:lvl w:ilvl="0" w:tplc="A81A7E56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706C1CB9"/>
    <w:multiLevelType w:val="hybridMultilevel"/>
    <w:tmpl w:val="5E2E67A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A0E35FE"/>
    <w:multiLevelType w:val="hybridMultilevel"/>
    <w:tmpl w:val="001EF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1E34B6"/>
    <w:multiLevelType w:val="hybridMultilevel"/>
    <w:tmpl w:val="CD6E76F0"/>
    <w:lvl w:ilvl="0" w:tplc="14EAC2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5">
    <w:abstractNumId w:val="9"/>
  </w:num>
  <w:num w:numId="6">
    <w:abstractNumId w:val="4"/>
  </w:num>
  <w:num w:numId="7">
    <w:abstractNumId w:val="7"/>
  </w:num>
  <w:num w:numId="8">
    <w:abstractNumId w:val="6"/>
  </w:num>
  <w:num w:numId="9">
    <w:abstractNumId w:val="8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tzQyM7YwtbA0NTJS0lEKTi0uzszPAykwqgUAaGwotCwAAAA="/>
  </w:docVars>
  <w:rsids>
    <w:rsidRoot w:val="00326A70"/>
    <w:rsid w:val="00020676"/>
    <w:rsid w:val="000B31E0"/>
    <w:rsid w:val="000D22E7"/>
    <w:rsid w:val="000D5BBA"/>
    <w:rsid w:val="00110DB9"/>
    <w:rsid w:val="0013058D"/>
    <w:rsid w:val="00160F6A"/>
    <w:rsid w:val="00174D64"/>
    <w:rsid w:val="00182431"/>
    <w:rsid w:val="001937EA"/>
    <w:rsid w:val="00193EDC"/>
    <w:rsid w:val="001A6659"/>
    <w:rsid w:val="001C2B40"/>
    <w:rsid w:val="00244D59"/>
    <w:rsid w:val="00253388"/>
    <w:rsid w:val="00262EA2"/>
    <w:rsid w:val="002A1CF2"/>
    <w:rsid w:val="002E69D0"/>
    <w:rsid w:val="00321308"/>
    <w:rsid w:val="00326A70"/>
    <w:rsid w:val="00376545"/>
    <w:rsid w:val="003A13B6"/>
    <w:rsid w:val="003C1A86"/>
    <w:rsid w:val="003C2049"/>
    <w:rsid w:val="003C5C64"/>
    <w:rsid w:val="004223CF"/>
    <w:rsid w:val="00422B72"/>
    <w:rsid w:val="0043546B"/>
    <w:rsid w:val="00475090"/>
    <w:rsid w:val="0049695C"/>
    <w:rsid w:val="004A34B9"/>
    <w:rsid w:val="004C7484"/>
    <w:rsid w:val="004D165C"/>
    <w:rsid w:val="00572460"/>
    <w:rsid w:val="005926A2"/>
    <w:rsid w:val="005B0A05"/>
    <w:rsid w:val="005F0B13"/>
    <w:rsid w:val="005F1CFC"/>
    <w:rsid w:val="005F2E64"/>
    <w:rsid w:val="006057B1"/>
    <w:rsid w:val="006169BB"/>
    <w:rsid w:val="0064559C"/>
    <w:rsid w:val="006A39A5"/>
    <w:rsid w:val="006A460A"/>
    <w:rsid w:val="006A63B4"/>
    <w:rsid w:val="006B643A"/>
    <w:rsid w:val="006B7568"/>
    <w:rsid w:val="006C1E46"/>
    <w:rsid w:val="0078566B"/>
    <w:rsid w:val="007C04B4"/>
    <w:rsid w:val="007E31BB"/>
    <w:rsid w:val="00811D04"/>
    <w:rsid w:val="00812803"/>
    <w:rsid w:val="00830518"/>
    <w:rsid w:val="0086170E"/>
    <w:rsid w:val="00884F6A"/>
    <w:rsid w:val="00896D3F"/>
    <w:rsid w:val="008C307E"/>
    <w:rsid w:val="00936A57"/>
    <w:rsid w:val="009A1352"/>
    <w:rsid w:val="009D3A79"/>
    <w:rsid w:val="009E7FF5"/>
    <w:rsid w:val="009F5A6A"/>
    <w:rsid w:val="00A3662B"/>
    <w:rsid w:val="00A54908"/>
    <w:rsid w:val="00A60FFA"/>
    <w:rsid w:val="00A76B6A"/>
    <w:rsid w:val="00B0245C"/>
    <w:rsid w:val="00B45936"/>
    <w:rsid w:val="00B6506B"/>
    <w:rsid w:val="00B72B4F"/>
    <w:rsid w:val="00B77755"/>
    <w:rsid w:val="00BF0E05"/>
    <w:rsid w:val="00BF4882"/>
    <w:rsid w:val="00C000F1"/>
    <w:rsid w:val="00C027D8"/>
    <w:rsid w:val="00C10136"/>
    <w:rsid w:val="00C37B04"/>
    <w:rsid w:val="00C91810"/>
    <w:rsid w:val="00CC0410"/>
    <w:rsid w:val="00CD5C7C"/>
    <w:rsid w:val="00CF5746"/>
    <w:rsid w:val="00D05D9D"/>
    <w:rsid w:val="00D21BDF"/>
    <w:rsid w:val="00E03B37"/>
    <w:rsid w:val="00E22033"/>
    <w:rsid w:val="00E55A93"/>
    <w:rsid w:val="00F155E3"/>
    <w:rsid w:val="00F27C98"/>
    <w:rsid w:val="00F65B89"/>
    <w:rsid w:val="00F81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935DC"/>
  <w15:chartTrackingRefBased/>
  <w15:docId w15:val="{6CB49A01-4621-47F8-9BF0-1E629B378D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662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5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5A93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662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nje5zd">
    <w:name w:val="nje5zd"/>
    <w:basedOn w:val="DefaultParagraphFont"/>
    <w:rsid w:val="00A3662B"/>
  </w:style>
  <w:style w:type="paragraph" w:styleId="NormalWeb">
    <w:name w:val="Normal (Web)"/>
    <w:basedOn w:val="Normal"/>
    <w:uiPriority w:val="99"/>
    <w:semiHidden/>
    <w:unhideWhenUsed/>
    <w:rsid w:val="004354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tab-span">
    <w:name w:val="apple-tab-span"/>
    <w:basedOn w:val="DefaultParagraphFont"/>
    <w:rsid w:val="004354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42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56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7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4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47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58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7</Words>
  <Characters>32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CDEV01</dc:creator>
  <cp:keywords/>
  <dc:description/>
  <cp:lastModifiedBy>Sanjay</cp:lastModifiedBy>
  <cp:revision>8</cp:revision>
  <dcterms:created xsi:type="dcterms:W3CDTF">2021-03-03T09:34:00Z</dcterms:created>
  <dcterms:modified xsi:type="dcterms:W3CDTF">2021-03-03T09:52:00Z</dcterms:modified>
</cp:coreProperties>
</file>